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0E432060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8FF7A7F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9DCBE8" w14:textId="4C1615EA" w:rsidR="000D680B" w:rsidRPr="000D680B" w:rsidRDefault="000D680B" w:rsidP="000D680B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4)</w:t>
            </w:r>
            <w:r w:rsidR="0095503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 w:rsidR="002A7908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Tunnelling and Underground Space Technology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7507C4B7" w14:textId="5A3C9FE9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05E90CE9" w14:textId="0BD7E8B9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079366" w14:textId="77777777" w:rsidR="009E20E3" w:rsidRDefault="009E20E3" w:rsidP="000F2CC4">
      <w:r>
        <w:separator/>
      </w:r>
    </w:p>
  </w:endnote>
  <w:endnote w:type="continuationSeparator" w:id="0">
    <w:p w14:paraId="62693057" w14:textId="77777777" w:rsidR="009E20E3" w:rsidRDefault="009E20E3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6D414" w14:textId="77777777" w:rsidR="009E20E3" w:rsidRDefault="009E20E3" w:rsidP="000F2CC4">
      <w:r>
        <w:separator/>
      </w:r>
    </w:p>
  </w:footnote>
  <w:footnote w:type="continuationSeparator" w:id="0">
    <w:p w14:paraId="79225D6D" w14:textId="77777777" w:rsidR="009E20E3" w:rsidRDefault="009E20E3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NKoFACxPrJk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3DAB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42DD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2</TotalTime>
  <Pages>4</Pages>
  <Words>1476</Words>
  <Characters>8416</Characters>
  <Application>Microsoft Office Word</Application>
  <DocSecurity>0</DocSecurity>
  <Lines>70</Lines>
  <Paragraphs>19</Paragraphs>
  <ScaleCrop>false</ScaleCrop>
  <Company/>
  <LinksUpToDate>false</LinksUpToDate>
  <CharactersWithSpaces>9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75</cp:revision>
  <cp:lastPrinted>2024-10-06T15:18:00Z</cp:lastPrinted>
  <dcterms:created xsi:type="dcterms:W3CDTF">2023-03-15T15:20:00Z</dcterms:created>
  <dcterms:modified xsi:type="dcterms:W3CDTF">2024-10-25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